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NoSpacing"/>
                  <w:jc w:val="center"/>
                </w:pPr>
              </w:p>
              <w:p w14:paraId="65FC7215" w14:textId="77777777" w:rsidR="003E1D56" w:rsidRDefault="003E1D56">
                <w:pPr>
                  <w:pStyle w:val="NoSpacing"/>
                  <w:jc w:val="center"/>
                </w:pPr>
              </w:p>
              <w:p w14:paraId="20B18B43" w14:textId="77777777" w:rsidR="003E1D56" w:rsidRDefault="003E1D56">
                <w:pPr>
                  <w:pStyle w:val="NoSpacing"/>
                  <w:jc w:val="center"/>
                </w:pPr>
              </w:p>
              <w:p w14:paraId="563857F0" w14:textId="77777777" w:rsidR="003E1D56" w:rsidRDefault="003E1D56">
                <w:pPr>
                  <w:pStyle w:val="NoSpacing"/>
                  <w:jc w:val="center"/>
                </w:pPr>
              </w:p>
              <w:p w14:paraId="4A9280C8" w14:textId="77777777" w:rsidR="003E1D56" w:rsidRDefault="003E1D56">
                <w:pPr>
                  <w:pStyle w:val="NoSpacing"/>
                  <w:jc w:val="center"/>
                </w:pPr>
              </w:p>
              <w:p w14:paraId="71635664" w14:textId="77777777" w:rsidR="003E1D56" w:rsidRDefault="003E1D56">
                <w:pPr>
                  <w:pStyle w:val="NoSpacing"/>
                  <w:jc w:val="center"/>
                </w:pPr>
              </w:p>
              <w:p w14:paraId="0AF61D16" w14:textId="77777777" w:rsidR="003E1D56" w:rsidRDefault="003E1D56">
                <w:pPr>
                  <w:pStyle w:val="NoSpacing"/>
                  <w:jc w:val="center"/>
                </w:pPr>
              </w:p>
              <w:p w14:paraId="1EC6980E" w14:textId="77777777" w:rsidR="003E1D56" w:rsidRDefault="003E1D56">
                <w:pPr>
                  <w:pStyle w:val="NoSpacing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NoSpacing"/>
                  <w:jc w:val="center"/>
                </w:pPr>
              </w:p>
              <w:p w14:paraId="5394D01E" w14:textId="77777777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NoSpacing"/>
                  <w:jc w:val="center"/>
                </w:pPr>
              </w:p>
              <w:p w14:paraId="034BFC18" w14:textId="77777777" w:rsidR="003E1D56" w:rsidRDefault="003E1D56">
                <w:pPr>
                  <w:pStyle w:val="NoSpacing"/>
                  <w:jc w:val="center"/>
                </w:pPr>
              </w:p>
              <w:p w14:paraId="1512E742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NoSpacing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 xml:space="preserve">300916412 -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</w:rPr>
                  <w:t>Yayun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</w:rPr>
                  <w:t xml:space="preserve"> Yang</w:t>
                </w:r>
              </w:p>
              <w:p w14:paraId="2BAD031F" w14:textId="0302C009" w:rsidR="00CA451B" w:rsidRDefault="00CA451B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TOCHeading"/>
          </w:pPr>
        </w:p>
        <w:p w14:paraId="506E18E2" w14:textId="5C915A10" w:rsidR="00C3564C" w:rsidRDefault="009B7AFE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4258587" w:history="1">
            <w:r w:rsidR="00C3564C" w:rsidRPr="006561AD">
              <w:rPr>
                <w:rStyle w:val="Hyperlink"/>
                <w:noProof/>
              </w:rPr>
              <w:t>Version History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87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3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2ABD7D5B" w14:textId="2F976851" w:rsidR="00C3564C" w:rsidRDefault="00BB4CCF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88" w:history="1">
            <w:r w:rsidR="00C3564C" w:rsidRPr="006561AD">
              <w:rPr>
                <w:rStyle w:val="Hyperlink"/>
                <w:noProof/>
              </w:rPr>
              <w:t>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Game Overview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88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4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427ECB13" w14:textId="14B673CF" w:rsidR="00C3564C" w:rsidRDefault="00BB4CCF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89" w:history="1">
            <w:r w:rsidR="00C3564C" w:rsidRPr="006561AD">
              <w:rPr>
                <w:rStyle w:val="Hyperlink"/>
                <w:noProof/>
              </w:rPr>
              <w:t>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Game Play Mechanic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89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4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15416887" w14:textId="407F22B0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0" w:history="1">
            <w:r w:rsidR="00C3564C" w:rsidRPr="006561AD">
              <w:rPr>
                <w:rStyle w:val="Hyperlink"/>
                <w:noProof/>
              </w:rPr>
              <w:t>I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Camera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0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4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0953C79B" w14:textId="76E18708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1" w:history="1">
            <w:r w:rsidR="00C3564C" w:rsidRPr="006561AD">
              <w:rPr>
                <w:rStyle w:val="Hyperlink"/>
                <w:noProof/>
              </w:rPr>
              <w:t>IV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Control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1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4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6E1D4080" w14:textId="7E25E45D" w:rsidR="00C3564C" w:rsidRDefault="00BB4CCF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92" w:history="1">
            <w:r w:rsidR="00C3564C" w:rsidRPr="006561AD">
              <w:rPr>
                <w:rStyle w:val="Hyperlink"/>
                <w:noProof/>
              </w:rPr>
              <w:t>V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Interface Sketch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2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5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73405B5E" w14:textId="5C550F48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3" w:history="1">
            <w:r w:rsidR="00C3564C" w:rsidRPr="006561AD">
              <w:rPr>
                <w:rStyle w:val="Hyperlink"/>
                <w:noProof/>
              </w:rPr>
              <w:t>V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Game World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3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5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06FE2282" w14:textId="1C4CA62F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4" w:history="1">
            <w:r w:rsidR="00C3564C" w:rsidRPr="006561AD">
              <w:rPr>
                <w:rStyle w:val="Hyperlink"/>
                <w:noProof/>
              </w:rPr>
              <w:t>V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Level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4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5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5E7E845B" w14:textId="71C04D0B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5" w:history="1">
            <w:r w:rsidR="00C3564C" w:rsidRPr="006561AD">
              <w:rPr>
                <w:rStyle w:val="Hyperlink"/>
                <w:noProof/>
              </w:rPr>
              <w:t>VI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Game Progression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5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5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36A87A90" w14:textId="2A5D5CBD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6" w:history="1">
            <w:r w:rsidR="00C3564C" w:rsidRPr="006561AD">
              <w:rPr>
                <w:rStyle w:val="Hyperlink"/>
                <w:noProof/>
              </w:rPr>
              <w:t>IX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Character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6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5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7872C88A" w14:textId="13590E0C" w:rsidR="00C3564C" w:rsidRDefault="00BB4CCF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97" w:history="1">
            <w:r w:rsidR="00C3564C" w:rsidRPr="006561AD">
              <w:rPr>
                <w:rStyle w:val="Hyperlink"/>
                <w:noProof/>
              </w:rPr>
              <w:t>X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Enemie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7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6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66845B5A" w14:textId="7F0735CE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8" w:history="1">
            <w:r w:rsidR="00C3564C" w:rsidRPr="006561AD">
              <w:rPr>
                <w:rStyle w:val="Hyperlink"/>
                <w:noProof/>
              </w:rPr>
              <w:t>X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Weapon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8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6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7EB18A65" w14:textId="3E26D50B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9" w:history="1">
            <w:r w:rsidR="00C3564C" w:rsidRPr="006561AD">
              <w:rPr>
                <w:rStyle w:val="Hyperlink"/>
                <w:noProof/>
              </w:rPr>
              <w:t>X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Item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599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6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7C174ACF" w14:textId="44E9553D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0" w:history="1">
            <w:r w:rsidR="00C3564C" w:rsidRPr="006561AD">
              <w:rPr>
                <w:rStyle w:val="Hyperlink"/>
                <w:noProof/>
              </w:rPr>
              <w:t>XI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Scoring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0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6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249DECCC" w14:textId="057F9DC6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1" w:history="1">
            <w:r w:rsidR="00C3564C" w:rsidRPr="006561AD">
              <w:rPr>
                <w:rStyle w:val="Hyperlink"/>
                <w:noProof/>
              </w:rPr>
              <w:t>XIV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Sound Index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1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7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599222DA" w14:textId="5625990C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2" w:history="1">
            <w:r w:rsidR="00C3564C" w:rsidRPr="006561AD">
              <w:rPr>
                <w:rStyle w:val="Hyperlink"/>
                <w:noProof/>
              </w:rPr>
              <w:t>XV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Story Index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2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7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564FEFBE" w14:textId="0E0349A4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3" w:history="1">
            <w:r w:rsidR="00C3564C" w:rsidRPr="006561AD">
              <w:rPr>
                <w:rStyle w:val="Hyperlink"/>
                <w:noProof/>
              </w:rPr>
              <w:t>XV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Art and Multimedia Index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3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7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53AD311A" w14:textId="64DAC488" w:rsidR="00C3564C" w:rsidRDefault="00BB4CCF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4" w:history="1">
            <w:r w:rsidR="00C3564C" w:rsidRPr="006561AD">
              <w:rPr>
                <w:rStyle w:val="Hyperlink"/>
                <w:noProof/>
              </w:rPr>
              <w:t>XV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Design Note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4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7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36418D8F" w14:textId="40228AD4" w:rsidR="00C3564C" w:rsidRDefault="00BB4CCF">
          <w:pPr>
            <w:pStyle w:val="TOC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4258605" w:history="1">
            <w:r w:rsidR="00C3564C" w:rsidRPr="006561AD">
              <w:rPr>
                <w:rStyle w:val="Hyperlink"/>
                <w:noProof/>
              </w:rPr>
              <w:t>XVIII.</w:t>
            </w:r>
            <w:r w:rsidR="00C3564C">
              <w:rPr>
                <w:noProof/>
                <w:lang w:eastAsia="en-CA"/>
              </w:rPr>
              <w:tab/>
            </w:r>
            <w:r w:rsidR="00C3564C" w:rsidRPr="006561AD">
              <w:rPr>
                <w:rStyle w:val="Hyperlink"/>
                <w:noProof/>
              </w:rPr>
              <w:t>Future Features</w:t>
            </w:r>
            <w:r w:rsidR="00C3564C">
              <w:rPr>
                <w:noProof/>
                <w:webHidden/>
              </w:rPr>
              <w:tab/>
            </w:r>
            <w:r w:rsidR="00C3564C">
              <w:rPr>
                <w:noProof/>
                <w:webHidden/>
              </w:rPr>
              <w:fldChar w:fldCharType="begin"/>
            </w:r>
            <w:r w:rsidR="00C3564C">
              <w:rPr>
                <w:noProof/>
                <w:webHidden/>
              </w:rPr>
              <w:instrText xml:space="preserve"> PAGEREF _Toc4258605 \h </w:instrText>
            </w:r>
            <w:r w:rsidR="00C3564C">
              <w:rPr>
                <w:noProof/>
                <w:webHidden/>
              </w:rPr>
            </w:r>
            <w:r w:rsidR="00C3564C">
              <w:rPr>
                <w:noProof/>
                <w:webHidden/>
              </w:rPr>
              <w:fldChar w:fldCharType="separate"/>
            </w:r>
            <w:r w:rsidR="00C3564C">
              <w:rPr>
                <w:noProof/>
                <w:webHidden/>
              </w:rPr>
              <w:t>7</w:t>
            </w:r>
            <w:r w:rsidR="00C3564C">
              <w:rPr>
                <w:noProof/>
                <w:webHidden/>
              </w:rPr>
              <w:fldChar w:fldCharType="end"/>
            </w:r>
          </w:hyperlink>
        </w:p>
        <w:p w14:paraId="0C078F31" w14:textId="1257E162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Heading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4258587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Background modification.</w:t>
      </w:r>
    </w:p>
    <w:p w14:paraId="2606418B" w14:textId="17618BA1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Enemy moving Pattern changed for level 1.</w:t>
      </w:r>
    </w:p>
    <w:p w14:paraId="47908626" w14:textId="77272DFD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2 more level added. </w:t>
      </w:r>
    </w:p>
    <w:p w14:paraId="524F0BA4" w14:textId="5DFDC8B4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ListParagraph"/>
        <w:numPr>
          <w:ilvl w:val="0"/>
          <w:numId w:val="11"/>
        </w:numPr>
      </w:pPr>
      <w:r>
        <w:t>Roberto Ito – Gauge health meter.</w:t>
      </w:r>
    </w:p>
    <w:p w14:paraId="697D3BBA" w14:textId="6F166877" w:rsidR="007E1244" w:rsidRDefault="007E1244" w:rsidP="007E1244">
      <w:pPr>
        <w:pStyle w:val="ListParagraph"/>
        <w:numPr>
          <w:ilvl w:val="0"/>
          <w:numId w:val="11"/>
        </w:numPr>
      </w:pPr>
      <w:r>
        <w:t xml:space="preserve">Roberto Ito – Second weapon missile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1A8EF25" w14:textId="455E113E" w:rsidR="007E1244" w:rsidRDefault="007E1244" w:rsidP="007E1244">
      <w:pPr>
        <w:pStyle w:val="ListParagraph"/>
        <w:numPr>
          <w:ilvl w:val="0"/>
          <w:numId w:val="11"/>
        </w:numPr>
      </w:pPr>
      <w:r>
        <w:t xml:space="preserve">Roberto Ito – Meteors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4BE5522" w14:textId="13F2C293" w:rsidR="007E1244" w:rsidRDefault="007E1244" w:rsidP="007E1244">
      <w:pPr>
        <w:pStyle w:val="ListParagraph"/>
        <w:numPr>
          <w:ilvl w:val="0"/>
          <w:numId w:val="11"/>
        </w:numPr>
      </w:pPr>
      <w:r>
        <w:t>Roberto Ito – Tutorial.</w:t>
      </w:r>
    </w:p>
    <w:p w14:paraId="631F2FB5" w14:textId="34407E40" w:rsidR="007E1244" w:rsidRDefault="007E1244" w:rsidP="007E1244">
      <w:pPr>
        <w:pStyle w:val="ListParagraph"/>
        <w:numPr>
          <w:ilvl w:val="0"/>
          <w:numId w:val="11"/>
        </w:numPr>
      </w:pPr>
      <w:r>
        <w:t>Roberto Ito – Win screen.</w:t>
      </w:r>
    </w:p>
    <w:p w14:paraId="293823D6" w14:textId="6B8C5CAA" w:rsidR="004C12E9" w:rsidRDefault="004C12E9" w:rsidP="007E1244">
      <w:pPr>
        <w:pStyle w:val="ListParagraph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M</w:t>
      </w:r>
      <w:r>
        <w:t>erge level 2 &amp;3 files with Game.js.</w:t>
      </w:r>
    </w:p>
    <w:p w14:paraId="5DA98BAB" w14:textId="5EAD14E1" w:rsidR="004C12E9" w:rsidRDefault="004C12E9" w:rsidP="007E1244">
      <w:pPr>
        <w:pStyle w:val="ListParagraph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B</w:t>
      </w:r>
      <w:r>
        <w:t>ackground image change and added rolling down effect.</w:t>
      </w:r>
    </w:p>
    <w:p w14:paraId="769DF0F8" w14:textId="6E399791" w:rsidR="004C12E9" w:rsidRDefault="004C12E9" w:rsidP="007E1244">
      <w:pPr>
        <w:pStyle w:val="ListParagraph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B</w:t>
      </w:r>
      <w:r>
        <w:t>ullet shooting effect optimization</w:t>
      </w:r>
      <w:r w:rsidR="00A7741E">
        <w:t>.</w:t>
      </w:r>
    </w:p>
    <w:p w14:paraId="1BD9ECA7" w14:textId="77777777"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1" w:name="_Toc4258588"/>
      <w:r w:rsidRPr="008C6B2D">
        <w:lastRenderedPageBreak/>
        <w:t>Game Overview</w:t>
      </w:r>
      <w:bookmarkEnd w:id="1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Heading1"/>
        <w:numPr>
          <w:ilvl w:val="0"/>
          <w:numId w:val="2"/>
        </w:numPr>
      </w:pPr>
      <w:bookmarkStart w:id="2" w:name="_Toc4258589"/>
      <w:r w:rsidRPr="008C6B2D">
        <w:t>Game Play Mechanics</w:t>
      </w:r>
      <w:bookmarkEnd w:id="2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When the player got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Heading1"/>
        <w:numPr>
          <w:ilvl w:val="0"/>
          <w:numId w:val="2"/>
        </w:numPr>
      </w:pPr>
      <w:bookmarkStart w:id="3" w:name="_Toc4258590"/>
      <w:r w:rsidRPr="00D33301">
        <w:t>Camera</w:t>
      </w:r>
      <w:bookmarkEnd w:id="3"/>
      <w:r w:rsidR="003E1D34">
        <w:t xml:space="preserve"> </w:t>
      </w:r>
    </w:p>
    <w:p w14:paraId="00887F62" w14:textId="77777777" w:rsidR="00E262F6" w:rsidRDefault="00E262F6" w:rsidP="00E262F6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4" w:name="_Toc4258591"/>
      <w:r w:rsidRPr="008C6B2D">
        <w:t>Controls</w:t>
      </w:r>
      <w:bookmarkEnd w:id="4"/>
    </w:p>
    <w:p w14:paraId="37F8D8BA" w14:textId="77777777" w:rsidR="00686D09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ListParagraph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5" w:name="_Toc4258592"/>
      <w:r w:rsidRPr="008C6B2D">
        <w:lastRenderedPageBreak/>
        <w:t>Interface</w:t>
      </w:r>
      <w:r w:rsidR="00D668E0">
        <w:t xml:space="preserve"> Sketch</w:t>
      </w:r>
      <w:bookmarkEnd w:id="5"/>
    </w:p>
    <w:p w14:paraId="259D79DA" w14:textId="5A631C7E" w:rsidR="00AB692A" w:rsidRDefault="00AB692A" w:rsidP="00FF138B">
      <w:pPr>
        <w:pStyle w:val="ListParagraph"/>
        <w:rPr>
          <w:sz w:val="24"/>
          <w:szCs w:val="24"/>
        </w:rPr>
      </w:pPr>
    </w:p>
    <w:p w14:paraId="7A0237EF" w14:textId="2FE92B16" w:rsidR="006B3968" w:rsidRDefault="006B3968" w:rsidP="00FF138B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F26A789" wp14:editId="221E1605">
            <wp:extent cx="2797521" cy="2770361"/>
            <wp:effectExtent l="0" t="0" r="3175" b="0"/>
            <wp:docPr id="4" name="Picture 4" descr="SPACE PATROL -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8C982.tmp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5" t="8371" r="31375" b="22392"/>
                    <a:stretch/>
                  </pic:blipFill>
                  <pic:spPr bwMode="auto">
                    <a:xfrm>
                      <a:off x="0" y="0"/>
                      <a:ext cx="2801698" cy="2774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Heading1"/>
        <w:numPr>
          <w:ilvl w:val="0"/>
          <w:numId w:val="2"/>
        </w:numPr>
      </w:pPr>
      <w:bookmarkStart w:id="6" w:name="_Toc4258593"/>
      <w:r w:rsidRPr="008C6B2D">
        <w:t>Game World</w:t>
      </w:r>
      <w:bookmarkEnd w:id="6"/>
      <w:r w:rsidR="003E1D34">
        <w:t xml:space="preserve"> </w:t>
      </w:r>
    </w:p>
    <w:p w14:paraId="38A2371C" w14:textId="77777777" w:rsidR="009F6693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7" w:name="_Toc4258594"/>
      <w:r w:rsidRPr="008C6B2D">
        <w:t>Levels</w:t>
      </w:r>
      <w:bookmarkEnd w:id="7"/>
      <w:r w:rsidRPr="008C6B2D">
        <w:t xml:space="preserve"> </w:t>
      </w:r>
    </w:p>
    <w:p w14:paraId="52918342" w14:textId="77777777" w:rsidR="00BF4089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1BBF848C" w:rsidR="00A07455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Heading1"/>
        <w:numPr>
          <w:ilvl w:val="0"/>
          <w:numId w:val="2"/>
        </w:numPr>
      </w:pPr>
      <w:bookmarkStart w:id="8" w:name="_Toc4258595"/>
      <w:r w:rsidRPr="008C6B2D">
        <w:t>Game Progression</w:t>
      </w:r>
      <w:bookmarkEnd w:id="8"/>
    </w:p>
    <w:p w14:paraId="7E3D1024" w14:textId="77777777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Heading1"/>
        <w:numPr>
          <w:ilvl w:val="0"/>
          <w:numId w:val="2"/>
        </w:numPr>
      </w:pPr>
      <w:bookmarkStart w:id="9" w:name="_Toc4258596"/>
      <w:r>
        <w:lastRenderedPageBreak/>
        <w:t>Characters</w:t>
      </w:r>
      <w:bookmarkEnd w:id="9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Heading1"/>
        <w:numPr>
          <w:ilvl w:val="0"/>
          <w:numId w:val="2"/>
        </w:numPr>
      </w:pPr>
      <w:bookmarkStart w:id="10" w:name="_Toc4258597"/>
      <w:r>
        <w:t>Enemies</w:t>
      </w:r>
      <w:bookmarkEnd w:id="10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1" w:name="_Toc4258598"/>
      <w:r>
        <w:t>Weapons</w:t>
      </w:r>
      <w:bookmarkEnd w:id="11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2" w:name="_Toc4258599"/>
      <w:r>
        <w:t>Items</w:t>
      </w:r>
      <w:bookmarkEnd w:id="12"/>
    </w:p>
    <w:p w14:paraId="59B29D89" w14:textId="34F0BCF1" w:rsidR="00E6435F" w:rsidRDefault="006E0CC3" w:rsidP="00E6435F">
      <w:pPr>
        <w:ind w:left="720"/>
      </w:pPr>
      <w:r>
        <w:t>After killing an enemy, a missile can appear in the stage. If the player gets this missile, the laser will be replaced by the missile, a more powerful weapon</w:t>
      </w:r>
      <w:r w:rsidR="00E6435F">
        <w:t>.</w:t>
      </w:r>
    </w:p>
    <w:p w14:paraId="345283EF" w14:textId="77777777" w:rsidR="00E6435F" w:rsidRDefault="00E6435F" w:rsidP="00E6435F">
      <w:pPr>
        <w:ind w:left="720"/>
      </w:pP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Heading1"/>
        <w:numPr>
          <w:ilvl w:val="0"/>
          <w:numId w:val="2"/>
        </w:numPr>
      </w:pPr>
      <w:bookmarkStart w:id="13" w:name="_Toc4258600"/>
      <w:r w:rsidRPr="005C2F0F">
        <w:t>Scoring</w:t>
      </w:r>
      <w:bookmarkEnd w:id="13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4" w:name="_Toc4258601"/>
      <w:r>
        <w:t>Sound Index</w:t>
      </w:r>
      <w:bookmarkEnd w:id="14"/>
    </w:p>
    <w:p w14:paraId="4E1BFDC8" w14:textId="0996003B" w:rsidR="00EB07A8" w:rsidRDefault="00E81ED9" w:rsidP="00F74CC0">
      <w:pPr>
        <w:pStyle w:val="ListParagraph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ListParagraph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5" w:name="_Toc4258602"/>
      <w:r>
        <w:t>Story Index</w:t>
      </w:r>
      <w:bookmarkEnd w:id="15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6" w:name="_Toc4258603"/>
      <w:r>
        <w:t>Art and Multimedia Index</w:t>
      </w:r>
      <w:bookmarkEnd w:id="16"/>
    </w:p>
    <w:p w14:paraId="7080C53A" w14:textId="77777777" w:rsidR="00516C49" w:rsidRDefault="00F74CC0" w:rsidP="00F74CC0">
      <w:pPr>
        <w:pStyle w:val="ListParagraph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ListParagraph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ListParagraph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7" w:name="_Toc4258604"/>
      <w:r>
        <w:t>Design Notes</w:t>
      </w:r>
      <w:bookmarkEnd w:id="17"/>
    </w:p>
    <w:p w14:paraId="53759DB5" w14:textId="77777777" w:rsidR="00516C49" w:rsidRDefault="00516C49" w:rsidP="00516C49">
      <w:pPr>
        <w:pStyle w:val="Heading1"/>
        <w:ind w:left="720"/>
      </w:pPr>
    </w:p>
    <w:p w14:paraId="62301C4B" w14:textId="77777777" w:rsidR="00673CE4" w:rsidRDefault="00673CE4" w:rsidP="00673CE4">
      <w:pPr>
        <w:pStyle w:val="Heading1"/>
        <w:numPr>
          <w:ilvl w:val="0"/>
          <w:numId w:val="2"/>
        </w:numPr>
      </w:pPr>
      <w:bookmarkStart w:id="18" w:name="_Toc4258605"/>
      <w:r>
        <w:t>Future Features</w:t>
      </w:r>
      <w:bookmarkEnd w:id="18"/>
    </w:p>
    <w:p w14:paraId="6ABA4688" w14:textId="5B1475D8" w:rsidR="00C5378F" w:rsidRPr="008A7CAF" w:rsidRDefault="008A7CAF" w:rsidP="00437C9E">
      <w:pPr>
        <w:ind w:left="720"/>
      </w:pPr>
      <w:r>
        <w:t>Bombs</w:t>
      </w:r>
      <w:r w:rsidR="006D2635">
        <w:t xml:space="preserve"> and cheat code</w:t>
      </w:r>
      <w:bookmarkStart w:id="19" w:name="_GoBack"/>
      <w:bookmarkEnd w:id="19"/>
      <w:r>
        <w:t>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B6D96" w14:textId="77777777" w:rsidR="00BB4CCF" w:rsidRDefault="00BB4CCF" w:rsidP="00C152DC">
      <w:pPr>
        <w:spacing w:after="0" w:line="240" w:lineRule="auto"/>
      </w:pPr>
      <w:r>
        <w:separator/>
      </w:r>
    </w:p>
  </w:endnote>
  <w:endnote w:type="continuationSeparator" w:id="0">
    <w:p w14:paraId="74964A35" w14:textId="77777777" w:rsidR="00BB4CCF" w:rsidRDefault="00BB4CCF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0A191" w14:textId="5B89CA63" w:rsidR="00AA765B" w:rsidRDefault="00E1088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3564C" w:rsidRPr="00C3564C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811FA" w14:textId="61A974D5" w:rsidR="00AA765B" w:rsidRDefault="00DB6FE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3564C" w:rsidRPr="00C3564C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1B2C9" w14:textId="77777777" w:rsidR="00BB4CCF" w:rsidRDefault="00BB4CCF" w:rsidP="00C152DC">
      <w:pPr>
        <w:spacing w:after="0" w:line="240" w:lineRule="auto"/>
      </w:pPr>
      <w:r>
        <w:separator/>
      </w:r>
    </w:p>
  </w:footnote>
  <w:footnote w:type="continuationSeparator" w:id="0">
    <w:p w14:paraId="0E628CD6" w14:textId="77777777" w:rsidR="00BB4CCF" w:rsidRDefault="00BB4CCF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10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qwUALyo6ry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12E9"/>
    <w:rsid w:val="004C4B3E"/>
    <w:rsid w:val="004E3448"/>
    <w:rsid w:val="004E53E3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B3968"/>
    <w:rsid w:val="006D263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7741E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6B92"/>
    <w:rsid w:val="00BB4CCF"/>
    <w:rsid w:val="00BE33CB"/>
    <w:rsid w:val="00BF4089"/>
    <w:rsid w:val="00C152DC"/>
    <w:rsid w:val="00C172A8"/>
    <w:rsid w:val="00C3564C"/>
    <w:rsid w:val="00C5378F"/>
    <w:rsid w:val="00C72E32"/>
    <w:rsid w:val="00C85D76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579A9"/>
    <w:rsid w:val="00E6435F"/>
    <w:rsid w:val="00E81ED9"/>
    <w:rsid w:val="00E83A34"/>
    <w:rsid w:val="00E92163"/>
    <w:rsid w:val="00EB07A8"/>
    <w:rsid w:val="00EB2CBB"/>
    <w:rsid w:val="00EB6F93"/>
    <w:rsid w:val="00EC6D7C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TOC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332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3DAB319-0990-40E4-B780-69A180806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42</TotalTime>
  <Pages>7</Pages>
  <Words>782</Words>
  <Characters>4459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SyLar Y</cp:lastModifiedBy>
  <cp:revision>122</cp:revision>
  <dcterms:created xsi:type="dcterms:W3CDTF">2017-05-21T18:56:00Z</dcterms:created>
  <dcterms:modified xsi:type="dcterms:W3CDTF">2019-03-26T01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